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subsampling"/>
      <w:r>
        <w:t xml:space="preserve">I –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1101100-dilution-and-microbial-culture"/>
      <w:r>
        <w:t xml:space="preserve">II –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 Thermus aquaticus 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rPr>
          <w:b/>
        </w:rPr>
        <w:t xml:space="preserve"> 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Heading1"/>
      </w:pPr>
      <w:bookmarkStart w:id="37" w:name="discussion"/>
      <w:r>
        <w:t xml:space="preserve">Discussion</w:t>
      </w:r>
      <w:bookmarkEnd w:id="37"/>
    </w:p>
    <w:p>
      <w:pPr>
        <w:pStyle w:val="Heading1"/>
      </w:pPr>
      <w:bookmarkStart w:id="38" w:name="sources-cited"/>
      <w:r>
        <w:t xml:space="preserve">Sources Cited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4:55:54Z</dcterms:created>
  <dcterms:modified xsi:type="dcterms:W3CDTF">2019-10-16T04:55:54Z</dcterms:modified>
</cp:coreProperties>
</file>